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Tehran</w:t>
      </w:r>
    </w:p>
    <w:bookmarkStart w:id="21" w:name="X88184ce05588f16af7701d3aa7634c1b7183390"/>
    <w:p>
      <w:pPr>
        <w:pStyle w:val="Heading1"/>
      </w:pPr>
      <w:r>
        <w:t xml:space="preserve">Internship Application Letter for Police Officer Position</w:t>
      </w:r>
    </w:p>
    <w:p>
      <w:pPr>
        <w:pStyle w:val="FirstParagraph"/>
      </w:pPr>
      <w:r>
        <w:t xml:space="preserve">Date: October 26, 2023</w:t>
      </w:r>
    </w:p>
    <w:p>
      <w:pPr>
        <w:pStyle w:val="BodyText"/>
      </w:pPr>
      <w:r>
        <w:t xml:space="preserve">Office of Recruitment and Human Resources,</w:t>
      </w:r>
    </w:p>
    <w:p>
      <w:pPr>
        <w:pStyle w:val="BodyText"/>
      </w:pPr>
      <w:r>
        <w:t xml:space="preserve">Tehran Police Headquarters,</w:t>
      </w:r>
    </w:p>
    <w:p>
      <w:pPr>
        <w:pStyle w:val="BodyText"/>
      </w:pPr>
      <w:r>
        <w:t xml:space="preserve">Islamic Republic of Iran Ministry of Interior,</w:t>
      </w:r>
    </w:p>
    <w:p>
      <w:pPr>
        <w:pStyle w:val="BodyText"/>
      </w:pPr>
      <w:r>
        <w:t xml:space="preserve">National Police Complex, Valiasr Street, Tehran, Iran.</w:t>
      </w:r>
    </w:p>
    <w:bookmarkStart w:id="20" w:name="X223ffb1779bcb4e3fe283c877e07a6a6ae4e80f"/>
    <w:p>
      <w:pPr>
        <w:pStyle w:val="Heading2"/>
      </w:pPr>
      <w:r>
        <w:t xml:space="preserve">Subject: Formal Application for Practical Training Opportunity within the Police Force of Iran in Tehran</w:t>
      </w:r>
    </w:p>
    <w:p>
      <w:pPr>
        <w:pStyle w:val="FirstParagraph"/>
      </w:pPr>
      <w:r>
        <w:t xml:space="preserve">Dear Esteemed Recruitment Committee,</w:t>
      </w:r>
    </w:p>
    <w:p>
      <w:pPr>
        <w:pStyle w:val="BodyText"/>
      </w:pPr>
      <w:r>
        <w:t xml:space="preserve">I am writing to express my profound and earnest interest in contributing to the noble mission of public safety and community protection within the Law Enforcement Organization of Iran. As a dedicated student currently pursuing a Bachelor’s degree in Criminology and Criminal Justice at Tehran University, I am formally applying for a structured practical training opportunity (noted as an "Internship Application Letter" under Iranian Ministry of Interior protocols) designed for individuals seeking to enter the esteemed ranks of the Police Officer corps within Tehran Province. This application aligns precisely with my academic trajectory, personal values rooted in Iranian societal principles, and unwavering commitment to serving the people of Tehran.</w:t>
      </w:r>
    </w:p>
    <w:p>
      <w:pPr>
        <w:pStyle w:val="BodyText"/>
      </w:pPr>
      <w:r>
        <w:t xml:space="preserve">My academic journey has been meticulously focused on understanding both the theoretical foundations and practical applications of law enforcement within Iran’s unique socio-legal framework. Courses such as "Islamic Principles in Criminal Justice," "Urban Security Dynamics in Megacities," and "Community Policing Models under Iranian Law" have provided me with a rigorous grounding in the ethical, legal, and operational dimensions required for effective police service. I have consistently achieved top marks (GPA 3.8/4.0) while actively participating in seminars led by retired Tehran Police Commanders on topics including crowd management during Nowruz celebrations and combating cybercrime within Iran's digital landscape. This academic rigor is intrinsically linked to my deep-seated desire to serve as a Police Officer in Tehran, the vibrant heart of our nation where cultural diversity meets complex urban security challenges.</w:t>
      </w:r>
    </w:p>
    <w:p>
      <w:pPr>
        <w:pStyle w:val="BodyText"/>
      </w:pPr>
      <w:r>
        <w:t xml:space="preserve">Understanding that the role of a Police Officer in Iran transcends mere law enforcement—it embodies the principles of *Nafarat* (protecting life), *Amanat* (trustworthiness), and service to *Mamalek-e Iran* (the Homeland)—I have proactively sought opportunities to develop relevant competencies. I volunteered for six months with the Tehran Municipality’s Community Safety Initiative, assisting in neighborhood watch programs across diverse districts including Shemiran, Tajrish, and Valiasr Street. This experience taught me the critical importance of cultural sensitivity when interacting with Tehran’s multi-ethnic population (Persian, Azeri, Kurdish communities), fostering trust through active listening during conflict resolution workshops. I also completed a certified first-aid course at Imam Khomeini Hospital in Tehran and learned basic traffic control techniques through the National Road Safety Organization, directly preparing me for frontline duties.</w:t>
      </w:r>
    </w:p>
    <w:p>
      <w:pPr>
        <w:pStyle w:val="BodyText"/>
      </w:pPr>
      <w:r>
        <w:t xml:space="preserve">My connection to Tehran is not merely geographical but deeply personal and cultural. Born and raised in the historic district of Velenjak, I have witnessed firsthand both the challenges and resilience of our city’s communities—from managing protests at Azadi Square to supporting displaced families after earthquakes in northern Iran. This lived experience has ingrained in me a profound understanding that effective policing must be community-centered, respectful of Islamic values, and responsive to Tehran’s unique needs as the capital city with over 15 million residents. I have studied extensively the *Islamic Penal Code* and Tehran Police Department directives on public order maintenance, recognizing that every officer serves as a guardian of social harmony in accordance with national laws.</w:t>
      </w:r>
    </w:p>
    <w:p>
      <w:pPr>
        <w:pStyle w:val="BodyText"/>
      </w:pPr>
      <w:r>
        <w:t xml:space="preserve">While I recognize that formal recruitment into Iran’s Police Officer ranks follows established Ministry of Interior procedures rather than traditional Western-style internships, I am writing this document precisely as the first step toward meeting all required criteria. My "Internship Application Letter" seeks a supervised training placement within the Tehran Police Department structure, designed to bridge academic knowledge with practical field experience under the mentorship of seasoned officers. This would involve shadowing patrol units in high-traffic zones like Mirdamad Boulevard, participating in community outreach sessions at local *Shahrak* (neighborhood) centers, and assisting with administrative duties related to public safety initiatives—all conducted under the strict ethical guidelines of Iran’s Law Enforcement Organization.</w:t>
      </w:r>
    </w:p>
    <w:p>
      <w:pPr>
        <w:pStyle w:val="BodyText"/>
      </w:pPr>
      <w:r>
        <w:t xml:space="preserve">I am fully aware of the rigorous standards required for Police Officers in Iran. I maintain an impeccable character record, possess a clean criminal background (certified by Tehran's Public Security Office), and have successfully completed mandatory military service as per Iranian law. I am proficient in Persian (my native language) with intermediate English skills to access international policing best practices, and I am physically fit—having passed all medical examinations required for police recruitment. My commitment to upholding Iran’s sovereignty, Islamic ethics, and the dignity of all Tehran citizens is absolute.</w:t>
      </w:r>
    </w:p>
    <w:p>
      <w:pPr>
        <w:pStyle w:val="BodyText"/>
      </w:pPr>
      <w:r>
        <w:t xml:space="preserve">I respectfully request the opportunity to discuss how my academic background, community engagement in Tehran, and steadfast dedication align with the strategic objectives of your esteemed department. I am prepared to undergo any required assessments or written examinations as part of Iran’s formal recruitment process. My ultimate aspiration is not merely to apply for an internship but to earn a position as a respected Police Officer serving the people of Tehran—protecting homes in neighborhoods from Golestan Park to Abbas Abad, safeguarding cultural heritage sites like the National Museum, and contributing to Tehran’s vision as a safe, orderly capital city.</w:t>
      </w:r>
    </w:p>
    <w:p>
      <w:pPr>
        <w:pStyle w:val="BodyText"/>
      </w:pPr>
      <w:r>
        <w:t xml:space="preserve">Thank you for considering my application. I have attached all required documents including academic transcripts, character certification (Form 7), military service certificate (No. 3345/2022), and a certified copy of my birth registration from Tehran’s Civil Registry Office. I eagerly await the opportunity to contribute to the proud tradition of law enforcement in Iran under the guidance of Tehran Police Headquarters.</w:t>
      </w:r>
    </w:p>
    <w:p>
      <w:pPr>
        <w:pStyle w:val="BodyText"/>
      </w:pPr>
      <w:r>
        <w:t xml:space="preserve">Sincerely,</w:t>
      </w:r>
      <w:r>
        <w:br/>
      </w:r>
      <w:r>
        <w:rPr>
          <w:bCs/>
          <w:b/>
        </w:rPr>
        <w:t xml:space="preserve">Ali Reza Hosseini</w:t>
      </w:r>
      <w:r>
        <w:br/>
      </w:r>
      <w:r>
        <w:t xml:space="preserve">Student ID: 987654321</w:t>
      </w:r>
      <w:r>
        <w:br/>
      </w:r>
      <w:r>
        <w:t xml:space="preserve">Department of Criminology, Tehran University</w:t>
      </w:r>
      <w:r>
        <w:br/>
      </w:r>
      <w:r>
        <w:t xml:space="preserve">Address: No. 12, Shahid Beheshti Street, Velenjak, Tehran</w:t>
      </w:r>
      <w:r>
        <w:br/>
      </w:r>
      <w:r>
        <w:t xml:space="preserve">Phone: +98 21 XXXX-XXXX | Email: ali.reza.hosseini@ut.ac.ir</w:t>
      </w:r>
    </w:p>
    <w:p>
      <w:pPr>
        <w:pStyle w:val="BodyText"/>
      </w:pPr>
      <w:r>
        <w:rPr>
          <w:bCs/>
          <w:b/>
        </w:rPr>
        <w:t xml:space="preserve">Important Note Regarding This Application:</w:t>
      </w:r>
      <w:r>
        <w:br/>
      </w:r>
      <w:r>
        <w:t xml:space="preserve">This document constitutes a formal application for practical training under Iranian Ministry of Interior recruitment guidelines. It is understood that all candidates must successfully pass the mandatory entrance examination, physical fitness assessment, psychological screening, and character review administered by the National Police Academy (Sazman-e Polis) before being accepted into active duty. The "Internship" referenced herein aligns with structured on-the-job training protocols within Iran’s law enforcement framework as part of the preparatory phase for qualified recrui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 Tehran</dc:title>
  <dc:creator/>
  <dc:language>en</dc:language>
  <cp:keywords/>
  <dcterms:created xsi:type="dcterms:W3CDTF">2026-05-30T14:03:37Z</dcterms:created>
  <dcterms:modified xsi:type="dcterms:W3CDTF">2026-05-30T14:03:37Z</dcterms:modified>
</cp:coreProperties>
</file>

<file path=docProps/custom.xml><?xml version="1.0" encoding="utf-8"?>
<Properties xmlns="http://schemas.openxmlformats.org/officeDocument/2006/custom-properties" xmlns:vt="http://schemas.openxmlformats.org/officeDocument/2006/docPropsVTypes"/>
</file>